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0BD80" w14:textId="77777777" w:rsidR="006C3B02" w:rsidRDefault="006C3B02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lang w:val="en-AU"/>
        </w:rPr>
      </w:pPr>
      <w:r>
        <w:rPr>
          <w:lang w:val="en-AU"/>
        </w:rPr>
        <w:t>BOLWARRA PRIMARY SCHOOL</w:t>
      </w:r>
    </w:p>
    <w:p w14:paraId="00D39427" w14:textId="0006A8A7" w:rsidR="00343A8B" w:rsidRPr="001642C0" w:rsidRDefault="001642C0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sz w:val="24"/>
          <w:szCs w:val="24"/>
          <w:lang w:val="en-AU"/>
        </w:rPr>
      </w:pPr>
      <w:r w:rsidRPr="001642C0">
        <w:rPr>
          <w:lang w:val="en-AU"/>
        </w:rPr>
        <w:t>VOLUNTEERS</w:t>
      </w:r>
      <w:r w:rsidR="00D41C55">
        <w:rPr>
          <w:lang w:val="en-AU"/>
        </w:rPr>
        <w:t xml:space="preserve"> POLICY</w:t>
      </w:r>
    </w:p>
    <w:p w14:paraId="0F70DF52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urpose</w:t>
      </w:r>
    </w:p>
    <w:p w14:paraId="78341671" w14:textId="01602862" w:rsidR="002428FE" w:rsidRPr="001642C0" w:rsidRDefault="00904FA8" w:rsidP="00BA7FA9">
      <w:pPr>
        <w:spacing w:before="40" w:after="240"/>
        <w:jc w:val="both"/>
      </w:pPr>
      <w:r w:rsidRPr="001642C0">
        <w:t xml:space="preserve">To </w:t>
      </w:r>
      <w:r w:rsidR="00E8162D" w:rsidRPr="001642C0">
        <w:t>outline</w:t>
      </w:r>
      <w:r w:rsidRPr="001642C0">
        <w:t xml:space="preserve"> the processes </w:t>
      </w:r>
      <w:r w:rsidR="001C1381" w:rsidRPr="001642C0">
        <w:t xml:space="preserve">that </w:t>
      </w:r>
      <w:r w:rsidR="00A02B6D">
        <w:t xml:space="preserve">Bolwarra Primary </w:t>
      </w:r>
      <w:r w:rsidRPr="001642C0">
        <w:t xml:space="preserve">will follow to </w:t>
      </w:r>
      <w:r w:rsidR="00C57DE4" w:rsidRPr="001642C0">
        <w:t>recruit</w:t>
      </w:r>
      <w:r w:rsidR="00B24890" w:rsidRPr="001642C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="005866B9" w:rsidRPr="001642C0">
        <w:t>to provide a child safe environment</w:t>
      </w:r>
      <w:r w:rsidR="001C1381" w:rsidRPr="001642C0">
        <w:t>,</w:t>
      </w:r>
      <w:r w:rsidRPr="001642C0">
        <w:t xml:space="preserve"> and to</w:t>
      </w:r>
      <w:r w:rsidR="003C6D09" w:rsidRPr="001642C0">
        <w:t xml:space="preserve"> explai</w:t>
      </w:r>
      <w:r w:rsidR="000A3AEC">
        <w:t>n the legal rights of volunteers.</w:t>
      </w:r>
    </w:p>
    <w:p w14:paraId="014DDC19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Scope</w:t>
      </w:r>
    </w:p>
    <w:p w14:paraId="2301660D" w14:textId="77777777" w:rsidR="002428FE" w:rsidRPr="001642C0" w:rsidRDefault="00581CB3" w:rsidP="00BA7FA9">
      <w:pPr>
        <w:spacing w:before="40" w:after="240"/>
        <w:jc w:val="both"/>
      </w:pPr>
      <w:r w:rsidRPr="001642C0">
        <w:t xml:space="preserve">This policy applies to the </w:t>
      </w:r>
      <w:r w:rsidR="00C57DE4" w:rsidRPr="001642C0">
        <w:t>recruitment</w:t>
      </w:r>
      <w:r w:rsidRPr="001642C0">
        <w:t>, screening</w:t>
      </w:r>
      <w:r w:rsidR="009010A0">
        <w:t>, supervision</w:t>
      </w:r>
      <w:r w:rsidRPr="001642C0">
        <w:t xml:space="preserve"> and management of all</w:t>
      </w:r>
      <w:r w:rsidR="002428FE" w:rsidRPr="001642C0">
        <w:t xml:space="preserve"> </w:t>
      </w:r>
      <w:r w:rsidR="000A3AEC">
        <w:t>people</w:t>
      </w:r>
      <w:r w:rsidR="002428FE" w:rsidRPr="001642C0">
        <w:t xml:space="preserve"> who </w:t>
      </w:r>
      <w:r w:rsidR="00177681" w:rsidRPr="001642C0">
        <w:t>volunteer at our school.</w:t>
      </w:r>
      <w:r w:rsidR="002428FE" w:rsidRPr="001642C0">
        <w:t xml:space="preserve"> </w:t>
      </w:r>
    </w:p>
    <w:p w14:paraId="07B4D8B2" w14:textId="77777777" w:rsidR="002428FE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Definition</w:t>
      </w:r>
      <w:r w:rsidR="008A748F">
        <w:rPr>
          <w:b/>
          <w:caps/>
          <w:color w:val="5B9BD5" w:themeColor="accent1"/>
        </w:rPr>
        <w:t>s</w:t>
      </w:r>
    </w:p>
    <w:p w14:paraId="4835CA38" w14:textId="3AD30AC5" w:rsidR="006B073F" w:rsidRPr="00F93752" w:rsidRDefault="006B073F" w:rsidP="00BA7FA9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14:paraId="06795CD2" w14:textId="0043E85C" w:rsidR="001E6CB4" w:rsidRDefault="00F40316" w:rsidP="00BA7FA9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>: work that usually involves direct contact (including in person, over the phone, written and online communication) with a child that is a central part of that person’s duties. It does not include work that involves occasional contact with children that is incidental to the work.</w:t>
      </w:r>
    </w:p>
    <w:p w14:paraId="78EAA985" w14:textId="77777777" w:rsidR="005B636A" w:rsidRPr="00691FE0" w:rsidRDefault="005B636A" w:rsidP="005B636A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brother or sister, including step or half siblings. </w:t>
      </w:r>
    </w:p>
    <w:p w14:paraId="5D764D39" w14:textId="77777777" w:rsidR="001E6CB4" w:rsidRPr="001642C0" w:rsidRDefault="001E6CB4" w:rsidP="00BA7FA9">
      <w:pPr>
        <w:spacing w:before="40" w:after="240"/>
        <w:jc w:val="both"/>
      </w:pPr>
      <w:r w:rsidRPr="001642C0">
        <w:rPr>
          <w:i/>
        </w:rPr>
        <w:t>Volunteer worker</w:t>
      </w:r>
      <w:r w:rsidR="00F40316" w:rsidRPr="001642C0">
        <w:t>:</w:t>
      </w:r>
      <w:r w:rsidRPr="001642C0">
        <w:rPr>
          <w:i/>
        </w:rPr>
        <w:t xml:space="preserve"> </w:t>
      </w:r>
      <w:r w:rsidR="002428FE" w:rsidRPr="001642C0">
        <w:t xml:space="preserve">A volunteer school worker is a person who voluntarily engages in school work or approved community work without payment or reward. </w:t>
      </w:r>
    </w:p>
    <w:p w14:paraId="1E7D71EE" w14:textId="77777777" w:rsidR="002428FE" w:rsidRPr="001642C0" w:rsidRDefault="001E6CB4" w:rsidP="00BA7FA9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="00F40316" w:rsidRPr="001642C0">
        <w:t xml:space="preserve">: </w:t>
      </w:r>
      <w:r w:rsidR="002428FE" w:rsidRPr="001642C0">
        <w:t>School work means:</w:t>
      </w:r>
    </w:p>
    <w:p w14:paraId="4D88725B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14:paraId="0697DE0F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Any activity carried out for the welfare of the school at the request of the </w:t>
      </w:r>
      <w:r w:rsidR="00A46E55">
        <w:t>p</w:t>
      </w:r>
      <w:r w:rsidRPr="001642C0">
        <w:t>rincipal or school council</w:t>
      </w:r>
    </w:p>
    <w:p w14:paraId="17B5D65D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Providing assistance in the work of any school or kindergarten</w:t>
      </w:r>
    </w:p>
    <w:p w14:paraId="35ED762B" w14:textId="77777777" w:rsidR="002428FE" w:rsidRPr="001642C0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>Attending meetings in relation to government schools convened by any organisation which receives government financial support</w:t>
      </w:r>
    </w:p>
    <w:p w14:paraId="71DB14ED" w14:textId="77777777" w:rsidR="002428FE" w:rsidRPr="001642C0" w:rsidRDefault="002428FE" w:rsidP="00BA7FA9">
      <w:pPr>
        <w:spacing w:before="40" w:after="240"/>
        <w:jc w:val="both"/>
      </w:pPr>
      <w:r w:rsidRPr="001642C0">
        <w:t>This is a broad definition and means that volunteers who participate in school community activities, such as fundraising and assisting with excursions, are</w:t>
      </w:r>
      <w:r w:rsidR="00A15D88" w:rsidRPr="001642C0">
        <w:t xml:space="preserve"> legally </w:t>
      </w:r>
      <w:r w:rsidRPr="001642C0">
        <w:t>protected</w:t>
      </w:r>
      <w:r w:rsidR="00E05754" w:rsidRPr="001642C0">
        <w:t xml:space="preserve"> (</w:t>
      </w:r>
      <w:r w:rsidR="002A2788">
        <w:t>ie</w:t>
      </w:r>
      <w:r w:rsidR="00E05754" w:rsidRPr="001642C0">
        <w:t xml:space="preserve"> indemnified)</w:t>
      </w:r>
      <w:r w:rsidRPr="001642C0">
        <w:t xml:space="preserve"> from action by others</w:t>
      </w:r>
      <w:r w:rsidR="00A15D88" w:rsidRPr="001642C0">
        <w:t xml:space="preserve"> in the event of an injury or accident whilst they are performing volunteer school work</w:t>
      </w:r>
      <w:r w:rsidR="00E05754" w:rsidRPr="001642C0">
        <w:t xml:space="preserve"> in good faith</w:t>
      </w:r>
      <w:r w:rsidRPr="001642C0">
        <w:t>.</w:t>
      </w:r>
    </w:p>
    <w:p w14:paraId="7CBEC8F9" w14:textId="77777777" w:rsidR="00697DE3" w:rsidRPr="001642C0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lastRenderedPageBreak/>
        <w:t>Policy</w:t>
      </w:r>
    </w:p>
    <w:p w14:paraId="3E30E27B" w14:textId="69DDE1DC" w:rsidR="001C1381" w:rsidRPr="001642C0" w:rsidRDefault="00A02B6D" w:rsidP="00BA7FA9">
      <w:pPr>
        <w:spacing w:before="40" w:after="240"/>
        <w:jc w:val="both"/>
      </w:pPr>
      <w:r>
        <w:t xml:space="preserve">Bolwarra Primary </w:t>
      </w:r>
      <w:r w:rsidR="003A211B" w:rsidRPr="001642C0">
        <w:t>is committed to implementing and following practices which protect the safety and wellbeing of children</w:t>
      </w:r>
      <w:r w:rsidR="00924A0E">
        <w:t xml:space="preserve"> and our staff and volunteers</w:t>
      </w:r>
      <w:r w:rsidR="003A211B" w:rsidRPr="001642C0">
        <w:t xml:space="preserve">. </w:t>
      </w:r>
    </w:p>
    <w:p w14:paraId="746D636B" w14:textId="7DA6F494" w:rsidR="003A211B" w:rsidRPr="001642C0" w:rsidRDefault="00C57DE4" w:rsidP="00BA7FA9">
      <w:pPr>
        <w:spacing w:before="40" w:after="240"/>
        <w:jc w:val="both"/>
      </w:pPr>
      <w:r w:rsidRPr="001642C0">
        <w:t>The procedures set out below are designed to ensure that</w:t>
      </w:r>
      <w:r w:rsidR="003A211B" w:rsidRPr="001642C0">
        <w:t xml:space="preserve"> </w:t>
      </w:r>
      <w:r w:rsidR="00A02B6D">
        <w:t>Bolwarra Primary’s</w:t>
      </w:r>
      <w:r w:rsidR="002669F7" w:rsidRPr="001642C0">
        <w:t xml:space="preserve"> volunteers </w:t>
      </w:r>
      <w:r w:rsidR="003A211B" w:rsidRPr="001642C0">
        <w:t>are</w:t>
      </w:r>
      <w:r w:rsidR="0070773D" w:rsidRPr="001642C0">
        <w:t xml:space="preserve"> suitable to work with children</w:t>
      </w:r>
      <w:r w:rsidR="00753BBD">
        <w:t xml:space="preserve"> and are well-</w:t>
      </w:r>
      <w:r w:rsidR="00A46E55">
        <w:t>placed to make a positive contribution to our school community</w:t>
      </w:r>
      <w:r w:rsidR="0070773D" w:rsidRPr="001642C0">
        <w:t>.</w:t>
      </w:r>
      <w:r w:rsidR="003A211B" w:rsidRPr="001642C0">
        <w:t xml:space="preserve"> </w:t>
      </w:r>
    </w:p>
    <w:p w14:paraId="238BFECD" w14:textId="77777777" w:rsidR="003A211B" w:rsidRPr="00A02B6D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A02B6D">
        <w:rPr>
          <w:b/>
          <w:color w:val="000000" w:themeColor="text1"/>
        </w:rPr>
        <w:t>Becoming a volunteer</w:t>
      </w:r>
    </w:p>
    <w:p w14:paraId="346737ED" w14:textId="0E626544" w:rsidR="001E6CB4" w:rsidRPr="00CF5F8D" w:rsidRDefault="00E1406F" w:rsidP="00BA7FA9">
      <w:pPr>
        <w:spacing w:before="40" w:after="240"/>
        <w:jc w:val="both"/>
        <w:rPr>
          <w:b/>
          <w:i/>
        </w:rPr>
      </w:pPr>
      <w:r w:rsidRPr="00A02B6D">
        <w:t xml:space="preserve">Members of our school community who would like to </w:t>
      </w:r>
      <w:r w:rsidR="002A2788" w:rsidRPr="00A02B6D">
        <w:t>volunteer</w:t>
      </w:r>
      <w:r w:rsidRPr="00A02B6D">
        <w:t xml:space="preserve"> are encouraged to </w:t>
      </w:r>
      <w:r w:rsidR="00A02B6D">
        <w:t xml:space="preserve">speak to the Principal. </w:t>
      </w:r>
      <w:r w:rsidR="00A15D88" w:rsidRPr="00CF5F8D">
        <w:rPr>
          <w:b/>
          <w:i/>
        </w:rPr>
        <w:t xml:space="preserve">Working with </w:t>
      </w:r>
      <w:r w:rsidR="000B0C73" w:rsidRPr="00CF5F8D">
        <w:rPr>
          <w:b/>
          <w:i/>
        </w:rPr>
        <w:t>students</w:t>
      </w:r>
    </w:p>
    <w:p w14:paraId="1F09FAB9" w14:textId="3805EC6A" w:rsidR="004175C1" w:rsidRDefault="00726C5E" w:rsidP="00BA7FA9">
      <w:pPr>
        <w:spacing w:before="40" w:after="240"/>
        <w:jc w:val="both"/>
      </w:pPr>
      <w:r>
        <w:t xml:space="preserve">Bolwarra Primary </w:t>
      </w:r>
      <w:r w:rsidR="00FF77CB">
        <w:t xml:space="preserve">values the many </w:t>
      </w:r>
      <w:r w:rsidR="00D645B7">
        <w:t>volunteers</w:t>
      </w:r>
      <w:r w:rsidR="00FF77CB">
        <w:t xml:space="preserve"> that </w:t>
      </w:r>
      <w:r w:rsidR="00FF77CB" w:rsidRPr="001B0146">
        <w:t xml:space="preserve">assist </w:t>
      </w:r>
      <w:r w:rsidR="00FF77CB" w:rsidRPr="00726C5E">
        <w:t>in our classrooms/with sports events/camps/excursions/school concerts/other events</w:t>
      </w:r>
      <w:r w:rsidR="00D645B7" w:rsidRPr="00726C5E">
        <w:t xml:space="preserve"> and programs</w:t>
      </w:r>
      <w:r w:rsidR="00FF77CB" w:rsidRPr="00726C5E">
        <w:t>.</w:t>
      </w:r>
      <w:r w:rsidR="00FF77CB">
        <w:t xml:space="preserve"> </w:t>
      </w:r>
      <w:r w:rsidR="00A47A36">
        <w:t>To ensure that</w:t>
      </w:r>
      <w:r w:rsidR="00FF77CB">
        <w:t xml:space="preserve"> we are meeting our legal obligations</w:t>
      </w:r>
      <w:r w:rsidR="00A47A36">
        <w:t xml:space="preserve"> under the </w:t>
      </w:r>
      <w:r w:rsidR="00A579C4" w:rsidRPr="00FD5F55">
        <w:rPr>
          <w:i/>
        </w:rPr>
        <w:t>Worker Screening</w:t>
      </w:r>
      <w:r w:rsidR="00A579C4" w:rsidRPr="00FD5F55">
        <w:t xml:space="preserve"> </w:t>
      </w:r>
      <w:r w:rsidR="00D645B7">
        <w:rPr>
          <w:i/>
        </w:rPr>
        <w:t xml:space="preserve">Act </w:t>
      </w:r>
      <w:r w:rsidR="00D645B7">
        <w:t xml:space="preserve">and the </w:t>
      </w:r>
      <w:r w:rsidR="00A47A36">
        <w:t>Child Safe Standards</w:t>
      </w:r>
      <w:r w:rsidR="00D645B7">
        <w:t>,</w:t>
      </w:r>
      <w:r w:rsidR="00A47A36">
        <w:t xml:space="preserve"> </w:t>
      </w:r>
      <w:r>
        <w:t xml:space="preserve">Bolwarra Primary </w:t>
      </w:r>
      <w:r w:rsidR="00A47A36">
        <w:t xml:space="preserve">is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>
        <w:t xml:space="preserve">with </w:t>
      </w:r>
      <w:r w:rsidR="00A47A36">
        <w:t>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>
        <w:t>.</w:t>
      </w:r>
    </w:p>
    <w:p w14:paraId="0938F7C1" w14:textId="6AA2C152" w:rsidR="00A47A36" w:rsidRDefault="00A47A36" w:rsidP="00BA7FA9">
      <w:pPr>
        <w:spacing w:before="40" w:after="240"/>
        <w:jc w:val="both"/>
        <w:rPr>
          <w:rFonts w:cstheme="minorHAnsi"/>
        </w:rPr>
      </w:pPr>
      <w:r>
        <w:t xml:space="preserve">Considering our legal obligations, </w:t>
      </w:r>
      <w:r w:rsidR="000308C6">
        <w:t xml:space="preserve">and our commitment to ensuring that </w:t>
      </w:r>
      <w:r w:rsidR="00726C5E">
        <w:t xml:space="preserve">Bolwarra Primary </w:t>
      </w:r>
      <w:r w:rsidR="000308C6">
        <w:t xml:space="preserve">is a child safe environment, </w:t>
      </w:r>
      <w:r w:rsidR="009F2772">
        <w:rPr>
          <w:rFonts w:cstheme="minorHAnsi"/>
        </w:rPr>
        <w:t xml:space="preserve">we </w:t>
      </w:r>
      <w:r w:rsidR="009F2772" w:rsidRPr="00884D0C">
        <w:rPr>
          <w:rFonts w:cstheme="minorHAnsi"/>
        </w:rPr>
        <w:t>will require</w:t>
      </w:r>
      <w:r w:rsidR="009F2772" w:rsidRPr="007F6019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volunteers to obtain a WWC </w:t>
      </w:r>
      <w:r w:rsidR="005832AD">
        <w:rPr>
          <w:rFonts w:cstheme="minorHAnsi"/>
        </w:rPr>
        <w:t>C</w:t>
      </w:r>
      <w:r w:rsidR="00272588">
        <w:rPr>
          <w:rFonts w:cstheme="minorHAnsi"/>
        </w:rPr>
        <w:t>learance</w:t>
      </w:r>
      <w:r w:rsidR="00272588" w:rsidRPr="00884D0C">
        <w:rPr>
          <w:rFonts w:cstheme="minorHAnsi"/>
        </w:rPr>
        <w:t xml:space="preserve"> </w:t>
      </w:r>
      <w:r w:rsidR="009F2772" w:rsidRPr="00884D0C">
        <w:rPr>
          <w:rFonts w:cstheme="minorHAnsi"/>
        </w:rPr>
        <w:t>and produce their valid card to for verification in the following circumstances:</w:t>
      </w:r>
    </w:p>
    <w:p w14:paraId="69855ABD" w14:textId="1AF6F460" w:rsidR="00694BA4" w:rsidRPr="003563FB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3563FB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3563FB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3563FB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3563F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 regardless of whether they are being supervised. </w:t>
      </w:r>
    </w:p>
    <w:p w14:paraId="4AB13B6F" w14:textId="086D8B5C" w:rsidR="00726C5E" w:rsidRPr="003563FB" w:rsidRDefault="00694BA4" w:rsidP="00093857">
      <w:pPr>
        <w:pStyle w:val="NormalWeb"/>
        <w:numPr>
          <w:ilvl w:val="0"/>
          <w:numId w:val="20"/>
        </w:numPr>
        <w:spacing w:before="40" w:after="240" w:line="259" w:lineRule="auto"/>
        <w:jc w:val="both"/>
      </w:pPr>
      <w:r w:rsidRPr="003563FB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arent/family volunteers</w:t>
      </w:r>
      <w:r w:rsidRPr="003563F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3563FB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3563FB">
        <w:rPr>
          <w:rFonts w:asciiTheme="minorHAnsi" w:eastAsiaTheme="minorHAnsi" w:hAnsiTheme="minorHAnsi" w:cstheme="minorBidi"/>
          <w:sz w:val="22"/>
          <w:szCs w:val="22"/>
          <w:lang w:eastAsia="en-US"/>
        </w:rPr>
        <w:t>participating, or does not ordinarily participate in, the activity.</w:t>
      </w:r>
    </w:p>
    <w:p w14:paraId="099FFC38" w14:textId="0ABB3371" w:rsidR="001B0146" w:rsidRPr="00726C5E" w:rsidRDefault="00694BA4" w:rsidP="00093857">
      <w:pPr>
        <w:pStyle w:val="NormalWeb"/>
        <w:numPr>
          <w:ilvl w:val="0"/>
          <w:numId w:val="20"/>
        </w:numPr>
        <w:spacing w:before="40" w:after="240" w:line="259" w:lineRule="auto"/>
        <w:jc w:val="both"/>
      </w:pPr>
      <w:r w:rsidRPr="00726C5E">
        <w:rPr>
          <w:rFonts w:asciiTheme="minorHAnsi" w:hAnsiTheme="minorHAnsi" w:cstheme="minorBidi"/>
          <w:b/>
        </w:rPr>
        <w:t>Parent/family</w:t>
      </w:r>
      <w:r w:rsidRPr="00726C5E">
        <w:rPr>
          <w:rFonts w:asciiTheme="minorHAnsi" w:hAnsiTheme="minorHAnsi" w:cstheme="minorBidi"/>
        </w:rPr>
        <w:t xml:space="preserve"> </w:t>
      </w:r>
      <w:r w:rsidRPr="00726C5E">
        <w:rPr>
          <w:rFonts w:asciiTheme="minorHAnsi" w:hAnsiTheme="minorHAnsi" w:cstheme="minorBidi"/>
          <w:b/>
        </w:rPr>
        <w:t>volunteers</w:t>
      </w:r>
      <w:r w:rsidRPr="00726C5E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726C5E">
        <w:rPr>
          <w:rFonts w:asciiTheme="minorHAnsi" w:hAnsiTheme="minorHAnsi" w:cstheme="minorBidi"/>
        </w:rPr>
        <w:t>,</w:t>
      </w:r>
      <w:r w:rsidRPr="00726C5E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76C63C9C" w14:textId="77777777" w:rsidR="001B0146" w:rsidRPr="00726C5E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726C5E">
        <w:rPr>
          <w:rFonts w:asciiTheme="minorHAnsi" w:hAnsiTheme="minorHAnsi" w:cstheme="minorBidi"/>
          <w:b/>
        </w:rPr>
        <w:t>Parent/family volunteers</w:t>
      </w:r>
      <w:r w:rsidRPr="00726C5E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38C22E3A" w14:textId="17A60F94" w:rsidR="003C5130" w:rsidRPr="00726C5E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726C5E">
        <w:rPr>
          <w:b/>
        </w:rPr>
        <w:t>Parent/community School C</w:t>
      </w:r>
      <w:r w:rsidR="003C5130" w:rsidRPr="00726C5E">
        <w:rPr>
          <w:b/>
        </w:rPr>
        <w:t>ouncil members</w:t>
      </w:r>
      <w:r w:rsidR="003C5130" w:rsidRPr="00726C5E">
        <w:t xml:space="preserve"> sitting on School Council with student </w:t>
      </w:r>
      <w:r w:rsidRPr="00726C5E">
        <w:t xml:space="preserve">School Council </w:t>
      </w:r>
      <w:r w:rsidR="003C5130" w:rsidRPr="00726C5E">
        <w:t>members, regardless of whether their own child is a student member or not</w:t>
      </w:r>
    </w:p>
    <w:p w14:paraId="7678F43B" w14:textId="77777777" w:rsidR="00BB3F5B" w:rsidRDefault="000B0C73" w:rsidP="00BA7FA9">
      <w:pPr>
        <w:spacing w:before="40" w:after="240"/>
        <w:jc w:val="both"/>
        <w:rPr>
          <w:b/>
          <w:i/>
        </w:rPr>
      </w:pPr>
      <w:r>
        <w:rPr>
          <w:b/>
          <w:i/>
        </w:rPr>
        <w:t xml:space="preserve">Non child-related work </w:t>
      </w:r>
      <w:r w:rsidR="00BB3F5B">
        <w:rPr>
          <w:b/>
          <w:i/>
        </w:rPr>
        <w:t xml:space="preserve">                                                                                                                                           </w:t>
      </w:r>
    </w:p>
    <w:p w14:paraId="372AAA2E" w14:textId="0A839F0A" w:rsidR="001E6CB4" w:rsidRPr="00BB3F5B" w:rsidRDefault="002669F7" w:rsidP="00BA7FA9">
      <w:pPr>
        <w:spacing w:before="40" w:after="240"/>
        <w:jc w:val="both"/>
        <w:rPr>
          <w:b/>
          <w:i/>
        </w:rPr>
      </w:pPr>
      <w:r w:rsidRPr="001642C0">
        <w:t xml:space="preserve">On some occasions, </w:t>
      </w:r>
      <w:r w:rsidR="00753BBD">
        <w:t xml:space="preserve">parents and other members of the school community may volunteer to do work that is </w:t>
      </w:r>
      <w:r w:rsidR="003810A3" w:rsidRPr="001642C0">
        <w:t>not child-related</w:t>
      </w:r>
      <w:r w:rsidR="00A65265">
        <w:t xml:space="preserve">. </w:t>
      </w:r>
      <w:r w:rsidR="00F60542" w:rsidRPr="001642C0">
        <w:t>For exam</w:t>
      </w:r>
      <w:r w:rsidR="00F60542" w:rsidRPr="003563FB">
        <w:t>ple</w:t>
      </w:r>
      <w:r w:rsidR="003563FB" w:rsidRPr="003563FB">
        <w:t xml:space="preserve"> </w:t>
      </w:r>
      <w:r w:rsidR="00753BBD" w:rsidRPr="003563FB">
        <w:t>volunteering on the</w:t>
      </w:r>
      <w:r w:rsidR="00F60542" w:rsidRPr="003563FB">
        <w:t xml:space="preserve"> </w:t>
      </w:r>
      <w:r w:rsidR="00A15D88" w:rsidRPr="003563FB">
        <w:t>weekend</w:t>
      </w:r>
      <w:r w:rsidR="00753BBD" w:rsidRPr="003563FB">
        <w:t xml:space="preserve"> for </w:t>
      </w:r>
      <w:r w:rsidR="00FF77CB" w:rsidRPr="003563FB">
        <w:t xml:space="preserve">gardening, </w:t>
      </w:r>
      <w:r w:rsidR="00753BBD" w:rsidRPr="003563FB">
        <w:t>maintenance,</w:t>
      </w:r>
      <w:r w:rsidR="00F60542" w:rsidRPr="003563FB">
        <w:t xml:space="preserve"> working bee</w:t>
      </w:r>
      <w:r w:rsidR="005659B5" w:rsidRPr="003563FB">
        <w:t xml:space="preserve">s, parents and friends club coordination, </w:t>
      </w:r>
      <w:r w:rsidR="00A65265" w:rsidRPr="003563FB">
        <w:t>school council</w:t>
      </w:r>
      <w:r w:rsidR="003563FB" w:rsidRPr="003563FB">
        <w:t xml:space="preserve"> and</w:t>
      </w:r>
      <w:r w:rsidR="005659B5" w:rsidRPr="003563FB">
        <w:t xml:space="preserve"> other fundraising groups that meet in the evenings</w:t>
      </w:r>
      <w:r w:rsidR="00753BBD" w:rsidRPr="003563FB">
        <w:t>]</w:t>
      </w:r>
      <w:r w:rsidR="003810A3" w:rsidRPr="001642C0">
        <w:t xml:space="preserve"> during which children will not</w:t>
      </w:r>
      <w:r w:rsidR="001A150D" w:rsidRPr="001642C0">
        <w:t xml:space="preserve"> be, or would not reasonably be expected to</w:t>
      </w:r>
      <w:r w:rsidR="003810A3" w:rsidRPr="001642C0">
        <w:t xml:space="preserve"> be</w:t>
      </w:r>
      <w:r w:rsidR="001A150D" w:rsidRPr="001642C0">
        <w:t>,</w:t>
      </w:r>
      <w:r w:rsidR="003810A3" w:rsidRPr="001642C0">
        <w:t xml:space="preserve"> present</w:t>
      </w:r>
      <w:r w:rsidR="00F60542" w:rsidRPr="001642C0">
        <w:t xml:space="preserve">. </w:t>
      </w:r>
    </w:p>
    <w:p w14:paraId="7ACF742F" w14:textId="0AF10DA0" w:rsidR="005A2ABE" w:rsidRPr="003563FB" w:rsidRDefault="00F60542" w:rsidP="00BA7FA9">
      <w:pPr>
        <w:spacing w:before="40" w:after="240"/>
        <w:jc w:val="both"/>
      </w:pPr>
      <w:r w:rsidRPr="003563FB">
        <w:t>Volunteer</w:t>
      </w:r>
      <w:r w:rsidR="003810A3" w:rsidRPr="003563FB">
        <w:t>s</w:t>
      </w:r>
      <w:r w:rsidRPr="003563FB">
        <w:t xml:space="preserve"> for this type of work </w:t>
      </w:r>
      <w:r w:rsidR="00753BBD" w:rsidRPr="003563FB">
        <w:t xml:space="preserve">are not required to have </w:t>
      </w:r>
      <w:r w:rsidR="00081356" w:rsidRPr="003563FB">
        <w:t xml:space="preserve">WWC </w:t>
      </w:r>
      <w:r w:rsidR="00DD6513" w:rsidRPr="003563FB">
        <w:t>C</w:t>
      </w:r>
      <w:r w:rsidR="00081356" w:rsidRPr="003563FB">
        <w:t>learances</w:t>
      </w:r>
      <w:r w:rsidR="00FF77CB" w:rsidRPr="003563FB">
        <w:t xml:space="preserve"> or other suitability c</w:t>
      </w:r>
      <w:r w:rsidR="00753BBD" w:rsidRPr="003563FB">
        <w:t>hecks</w:t>
      </w:r>
      <w:r w:rsidR="00FF77CB" w:rsidRPr="003563FB">
        <w:t xml:space="preserve"> as they are not engaged in child-related </w:t>
      </w:r>
      <w:r w:rsidR="00D774E5" w:rsidRPr="003563FB">
        <w:t xml:space="preserve">work </w:t>
      </w:r>
      <w:r w:rsidR="00CF5F8D" w:rsidRPr="003563FB">
        <w:t>and children are not generally present during these activities.</w:t>
      </w:r>
      <w:r w:rsidR="00FF77CB" w:rsidRPr="003563FB">
        <w:t xml:space="preserve"> However, </w:t>
      </w:r>
      <w:r w:rsidR="003563FB">
        <w:t>Bolwarra Primary</w:t>
      </w:r>
      <w:r w:rsidR="00FF77CB" w:rsidRPr="003563FB">
        <w:t xml:space="preserve"> School reserves the right to undertake suitability checks, including </w:t>
      </w:r>
      <w:r w:rsidR="00081356" w:rsidRPr="003563FB">
        <w:t xml:space="preserve">requiring </w:t>
      </w:r>
      <w:r w:rsidR="003142C1" w:rsidRPr="003563FB">
        <w:t xml:space="preserve">proof of identity </w:t>
      </w:r>
      <w:r w:rsidR="00081356" w:rsidRPr="003563FB">
        <w:t xml:space="preserve">and </w:t>
      </w:r>
      <w:r w:rsidR="004175C1" w:rsidRPr="003563FB">
        <w:t>WWC</w:t>
      </w:r>
      <w:r w:rsidR="00FF77CB" w:rsidRPr="003563FB">
        <w:t xml:space="preserve"> </w:t>
      </w:r>
      <w:r w:rsidR="00DD6513" w:rsidRPr="003563FB">
        <w:t>C</w:t>
      </w:r>
      <w:r w:rsidR="00EA335E" w:rsidRPr="003563FB">
        <w:t>learance</w:t>
      </w:r>
      <w:r w:rsidR="00FF77CB" w:rsidRPr="003563FB">
        <w:t>, at its discretion if considered necessary for any particular activities or circumstances.</w:t>
      </w:r>
      <w:r w:rsidR="00A65265" w:rsidRPr="003563FB">
        <w:t xml:space="preserve"> </w:t>
      </w:r>
    </w:p>
    <w:p w14:paraId="2B95EFBE" w14:textId="1ABB1F4B" w:rsidR="00EA0459" w:rsidRPr="00E55C31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14:paraId="77CDD4CC" w14:textId="77777777" w:rsidR="00513903" w:rsidRDefault="00513903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14:paraId="0C84E781" w14:textId="17AC44F5" w:rsidR="00385DFA" w:rsidRPr="00385DFA" w:rsidRDefault="00E55C31" w:rsidP="00513903">
      <w:pPr>
        <w:spacing w:before="40" w:after="240"/>
        <w:jc w:val="both"/>
        <w:rPr>
          <w:rFonts w:cs="Calibri"/>
        </w:rPr>
      </w:pPr>
      <w:r>
        <w:t>To support us to maintain a child safe environment, b</w:t>
      </w:r>
      <w:r w:rsidR="00513903">
        <w:t xml:space="preserve">efore engaging in any work where children are present or reasonable likely to be present, </w:t>
      </w:r>
      <w:r w:rsidR="00385DFA">
        <w:t>volunteers must familiarise themselves with</w:t>
      </w:r>
      <w:r w:rsidR="00513903">
        <w:t xml:space="preserve"> </w:t>
      </w:r>
      <w:r w:rsidR="00385DFA">
        <w:t>the policies</w:t>
      </w:r>
      <w:r w:rsidR="00513903">
        <w:t xml:space="preserve">, </w:t>
      </w:r>
      <w:r w:rsidR="00FF1493">
        <w:t>procedures</w:t>
      </w:r>
      <w:r w:rsidR="00513903">
        <w:t xml:space="preserve"> and code of conduct</w:t>
      </w:r>
      <w:r w:rsidR="00FF1493">
        <w:t xml:space="preserve"> </w:t>
      </w:r>
      <w:r w:rsidR="00385DFA">
        <w:t xml:space="preserve">referred to in </w:t>
      </w:r>
      <w:r w:rsidR="00513903">
        <w:t>our</w:t>
      </w:r>
      <w:r w:rsidR="00385DFA">
        <w:t xml:space="preserve"> </w:t>
      </w:r>
      <w:r w:rsidR="00385DFA" w:rsidRPr="003563FB">
        <w:t>Child Safety Induction Pack</w:t>
      </w:r>
      <w:r w:rsidR="00513903">
        <w:t xml:space="preserve"> </w:t>
      </w:r>
      <w:r>
        <w:t>and</w:t>
      </w:r>
      <w:r w:rsidR="00513903">
        <w:t xml:space="preserve"> ensure the</w:t>
      </w:r>
      <w:r w:rsidR="00B72786">
        <w:t xml:space="preserve"> actions and requirements in these documents are followed when</w:t>
      </w:r>
      <w:r w:rsidR="00B6731B">
        <w:t xml:space="preserve"> </w:t>
      </w:r>
      <w:r w:rsidR="00B72786">
        <w:t>volunteering for our school</w:t>
      </w:r>
      <w:r w:rsidR="00385DFA">
        <w:t xml:space="preserve">. </w:t>
      </w:r>
    </w:p>
    <w:p w14:paraId="2CE11DE7" w14:textId="57961917" w:rsidR="00EA0459" w:rsidRPr="00E55C31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E55C31">
        <w:rPr>
          <w:rFonts w:cstheme="minorHAnsi"/>
          <w:bCs/>
        </w:rPr>
        <w:t xml:space="preserve">Depending on the nature and responsibilities of their </w:t>
      </w:r>
      <w:r w:rsidR="008956F8" w:rsidRPr="00E55C31">
        <w:rPr>
          <w:rFonts w:cstheme="minorHAnsi"/>
          <w:bCs/>
        </w:rPr>
        <w:t xml:space="preserve">role, </w:t>
      </w:r>
      <w:r w:rsidR="003563FB">
        <w:rPr>
          <w:rFonts w:cstheme="minorHAnsi"/>
          <w:bCs/>
        </w:rPr>
        <w:t xml:space="preserve">Bolwarra Primary </w:t>
      </w:r>
      <w:r w:rsidR="00276C87">
        <w:rPr>
          <w:rFonts w:cstheme="minorHAnsi"/>
          <w:bCs/>
        </w:rPr>
        <w:t xml:space="preserve">may </w:t>
      </w:r>
      <w:r w:rsidR="00513903">
        <w:rPr>
          <w:rFonts w:cstheme="minorHAnsi"/>
          <w:bCs/>
        </w:rPr>
        <w:t xml:space="preserve">also </w:t>
      </w:r>
      <w:r w:rsidR="00276C87">
        <w:rPr>
          <w:rFonts w:cstheme="minorHAnsi"/>
          <w:bCs/>
        </w:rPr>
        <w:t xml:space="preserve">require volunteers to </w:t>
      </w:r>
      <w:r w:rsidR="007734B5">
        <w:rPr>
          <w:rFonts w:cstheme="minorHAnsi"/>
          <w:bCs/>
        </w:rPr>
        <w:t xml:space="preserve">complete </w:t>
      </w:r>
      <w:r w:rsidR="00E55C31">
        <w:rPr>
          <w:rFonts w:cstheme="minorHAnsi"/>
          <w:bCs/>
        </w:rPr>
        <w:t xml:space="preserve">additional </w:t>
      </w:r>
      <w:r w:rsidR="007734B5">
        <w:rPr>
          <w:rFonts w:cstheme="minorHAnsi"/>
          <w:bCs/>
        </w:rPr>
        <w:t>child safety</w:t>
      </w:r>
      <w:r w:rsidR="008D40D4">
        <w:rPr>
          <w:rFonts w:cstheme="minorHAnsi"/>
          <w:bCs/>
        </w:rPr>
        <w:t xml:space="preserve"> training</w:t>
      </w:r>
      <w:r w:rsidR="009441B4">
        <w:rPr>
          <w:rFonts w:cstheme="minorHAnsi"/>
          <w:bCs/>
        </w:rPr>
        <w:t>.</w:t>
      </w:r>
    </w:p>
    <w:p w14:paraId="7816B42D" w14:textId="21A12D58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Management</w:t>
      </w:r>
      <w:r w:rsidR="00FB4F99">
        <w:rPr>
          <w:b/>
          <w:color w:val="000000" w:themeColor="text1"/>
        </w:rPr>
        <w:t xml:space="preserve"> and supervision</w:t>
      </w:r>
    </w:p>
    <w:p w14:paraId="7DEED427" w14:textId="202DF742" w:rsidR="003A10EF" w:rsidRDefault="00E1406F" w:rsidP="00BA7FA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="00C57DE4" w:rsidRPr="001642C0">
        <w:t>e principal (or their nominee).</w:t>
      </w:r>
      <w:r w:rsidR="004909DD" w:rsidRPr="001642C0">
        <w:t xml:space="preserve"> </w:t>
      </w:r>
      <w:r w:rsidR="00E301A0" w:rsidRPr="00E301A0">
        <w:rPr>
          <w:lang w:val="en"/>
        </w:rPr>
        <w:t xml:space="preserve">This will include the requirement to </w:t>
      </w:r>
      <w:r w:rsidR="00332F2B">
        <w:rPr>
          <w:lang w:val="en"/>
        </w:rPr>
        <w:t>follow</w:t>
      </w:r>
      <w:r w:rsidR="00E301A0" w:rsidRPr="00E301A0">
        <w:rPr>
          <w:lang w:val="en"/>
        </w:rPr>
        <w:t xml:space="preserve"> </w:t>
      </w:r>
      <w:r w:rsidR="00332F2B">
        <w:rPr>
          <w:lang w:val="en"/>
        </w:rPr>
        <w:t>our school’s</w:t>
      </w:r>
      <w:r w:rsidR="0016796A">
        <w:rPr>
          <w:lang w:val="en"/>
        </w:rPr>
        <w:t xml:space="preserve"> policies, including, but not limited to our</w:t>
      </w:r>
      <w:r w:rsidR="00E301A0" w:rsidRPr="00E301A0">
        <w:rPr>
          <w:lang w:val="en"/>
        </w:rPr>
        <w:t xml:space="preserve"> </w:t>
      </w:r>
      <w:r w:rsidR="00E301A0" w:rsidRPr="00C0019E">
        <w:rPr>
          <w:lang w:val="en"/>
        </w:rPr>
        <w:t xml:space="preserve">Child Safety </w:t>
      </w:r>
      <w:r w:rsidR="00524639">
        <w:rPr>
          <w:lang w:val="en"/>
        </w:rPr>
        <w:t xml:space="preserve">and Wellbeing </w:t>
      </w:r>
      <w:r w:rsidR="00E301A0" w:rsidRPr="00C0019E">
        <w:rPr>
          <w:lang w:val="en"/>
        </w:rPr>
        <w:t>Policy</w:t>
      </w:r>
      <w:r w:rsidR="0016796A">
        <w:rPr>
          <w:lang w:val="en"/>
        </w:rPr>
        <w:t>,</w:t>
      </w:r>
      <w:r w:rsidR="00E301A0" w:rsidRPr="00E301A0">
        <w:rPr>
          <w:lang w:val="en"/>
        </w:rPr>
        <w:t xml:space="preserve"> </w:t>
      </w:r>
      <w:r w:rsidR="00332F2B">
        <w:rPr>
          <w:lang w:val="en"/>
        </w:rPr>
        <w:t>our</w:t>
      </w:r>
      <w:r w:rsidR="00E301A0" w:rsidRPr="00E301A0">
        <w:rPr>
          <w:lang w:val="en"/>
        </w:rPr>
        <w:t xml:space="preserve"> Child Safety Code of Conduct</w:t>
      </w:r>
      <w:r w:rsidR="0016796A">
        <w:rPr>
          <w:lang w:val="en"/>
        </w:rPr>
        <w:t xml:space="preserve"> and our </w:t>
      </w:r>
      <w:r w:rsidR="0016796A" w:rsidRPr="003563FB">
        <w:rPr>
          <w:lang w:val="en"/>
        </w:rPr>
        <w:t>Statement of Values and School Philosophy</w:t>
      </w:r>
      <w:r w:rsidR="003563FB">
        <w:rPr>
          <w:lang w:val="en"/>
        </w:rPr>
        <w:t>.</w:t>
      </w:r>
      <w:r w:rsidR="0016796A">
        <w:rPr>
          <w:lang w:val="en"/>
        </w:rPr>
        <w:t xml:space="preserve"> </w:t>
      </w:r>
    </w:p>
    <w:p w14:paraId="2BF4E76C" w14:textId="55FE7E5A" w:rsidR="00333840" w:rsidRDefault="0016796A" w:rsidP="00FD5F55">
      <w:pPr>
        <w:spacing w:before="40" w:after="240"/>
        <w:rPr>
          <w:lang w:val="en"/>
        </w:rPr>
      </w:pPr>
      <w:r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policies relating to </w:t>
      </w:r>
      <w:hyperlink r:id="rId12" w:history="1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r:id="rId13" w:history="1">
        <w:r w:rsidRPr="000B42A5">
          <w:rPr>
            <w:rStyle w:val="Hyperlink"/>
            <w:lang w:val="en"/>
          </w:rPr>
          <w:t xml:space="preserve">Sexual </w:t>
        </w:r>
        <w:r w:rsidR="0024320C" w:rsidRPr="000B42A5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r:id="rId14" w:history="1">
        <w:r w:rsidR="0024320C" w:rsidRPr="000B42A5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14:paraId="15F04E62" w14:textId="76C28304" w:rsidR="000E274F" w:rsidRDefault="00EA0459" w:rsidP="00E55C31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hyperlink r:id="rId15" w:history="1"/>
      <w:r>
        <w:t xml:space="preserve"> 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14:paraId="1A0B23E7" w14:textId="5317455D" w:rsidR="00E1406F" w:rsidRDefault="00E822D0" w:rsidP="00BA7FA9">
      <w:pPr>
        <w:spacing w:before="40" w:after="240"/>
        <w:jc w:val="both"/>
      </w:pPr>
      <w:r>
        <w:t>T</w:t>
      </w:r>
      <w:r w:rsidR="004909DD" w:rsidRPr="001642C0">
        <w:t>he principal has the discretion to make a decision about the ongoing suitability of a volunteer work</w:t>
      </w:r>
      <w:r w:rsidR="00A15D88" w:rsidRPr="001642C0">
        <w:t>er</w:t>
      </w:r>
      <w:r w:rsidR="004909DD" w:rsidRPr="001642C0">
        <w:t xml:space="preserve"> and may determine at any time whether </w:t>
      </w:r>
      <w:r w:rsidR="001A150D" w:rsidRPr="001642C0">
        <w:t xml:space="preserve">or not </w:t>
      </w:r>
      <w:r w:rsidR="004909DD" w:rsidRPr="001642C0">
        <w:t xml:space="preserve">a person is suitable to volunteer at </w:t>
      </w:r>
      <w:r w:rsidR="003563FB">
        <w:t>Bolwarra Primary.</w:t>
      </w:r>
    </w:p>
    <w:p w14:paraId="775C9830" w14:textId="24BC399B" w:rsidR="004D071D" w:rsidRPr="00E55C31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r:id="rId16" w:history="1">
        <w:r w:rsidR="00690190" w:rsidRP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="00690190" w:rsidRP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r:id="rId17" w:history="1">
        <w:r w:rsidR="00690190" w:rsidRP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14:paraId="0E869B37" w14:textId="3E6EE672" w:rsidR="00763EC5" w:rsidRPr="008A6586" w:rsidRDefault="00690190" w:rsidP="008A6586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="00763EC5" w:rsidRPr="008A6586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="00763EC5" w:rsidRPr="008A6586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="00763EC5" w:rsidRPr="008A6586">
        <w:rPr>
          <w:rFonts w:cstheme="minorHAnsi"/>
          <w:lang w:val="en"/>
        </w:rPr>
        <w:t>to:</w:t>
      </w:r>
    </w:p>
    <w:p w14:paraId="1F42394A" w14:textId="77777777" w:rsidR="00833DA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wellbeing and health; </w:t>
      </w:r>
    </w:p>
    <w:p w14:paraId="09630123" w14:textId="77777777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reduce the risk of reasonably foreseeable harm to the student, other students, staff or visitors;</w:t>
      </w:r>
    </w:p>
    <w:p w14:paraId="3946A1CC" w14:textId="7164BBB0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14:paraId="6FAEF75C" w14:textId="6CF986C4" w:rsidR="004D071D" w:rsidRPr="00833DA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="004D071D" w:rsidRPr="00833DAC">
        <w:rPr>
          <w:rFonts w:cstheme="minorHAnsi"/>
          <w:lang w:val="en"/>
        </w:rPr>
        <w:t xml:space="preserve"> </w:t>
      </w:r>
    </w:p>
    <w:p w14:paraId="43FC9EC2" w14:textId="2FD00F56" w:rsidR="008843A3" w:rsidRPr="00264710" w:rsidRDefault="008843A3" w:rsidP="00FD5F55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="004D071D" w:rsidRPr="00FD5F55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="00690190" w:rsidRPr="00FD5F55">
        <w:rPr>
          <w:lang w:val="en"/>
        </w:rPr>
        <w:t xml:space="preserve"> be</w:t>
      </w:r>
      <w:r w:rsidR="00FB1981" w:rsidRPr="00FD5F55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="00C9418C" w:rsidRPr="00FD5F55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="00C9418C" w:rsidRPr="00FD5F55">
        <w:rPr>
          <w:lang w:val="en"/>
        </w:rPr>
        <w:t xml:space="preserve"> </w:t>
      </w:r>
      <w:r w:rsidR="00E822D0" w:rsidRPr="00FD5F55">
        <w:rPr>
          <w:i/>
        </w:rPr>
        <w:t xml:space="preserve">Child Safety Responding and Reporting Obligations </w:t>
      </w:r>
      <w:r w:rsidR="00E822D0" w:rsidRPr="00E55C31">
        <w:rPr>
          <w:rFonts w:cstheme="minorHAnsi"/>
          <w:i/>
        </w:rPr>
        <w:t xml:space="preserve">(including Mandatory Reporting) </w:t>
      </w:r>
      <w:r w:rsidR="00E822D0" w:rsidRPr="00FD5F55">
        <w:rPr>
          <w:i/>
        </w:rPr>
        <w:t xml:space="preserve">Policy and Procedures. </w:t>
      </w:r>
    </w:p>
    <w:p w14:paraId="205AFDEB" w14:textId="761BFB23" w:rsidR="008843A3" w:rsidRPr="00E55C31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03BFD938" w:rsidR="00EA0459" w:rsidRPr="00EA5DCA" w:rsidRDefault="008843A3" w:rsidP="00E55C31">
      <w:pPr>
        <w:rPr>
          <w:rFonts w:cstheme="minorHAnsi"/>
        </w:rPr>
      </w:pPr>
      <w:r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3563FB">
        <w:rPr>
          <w:rFonts w:cstheme="minorHAnsi"/>
          <w:lang w:val="en"/>
        </w:rPr>
        <w:t xml:space="preserve">Nicole </w:t>
      </w:r>
      <w:r>
        <w:rPr>
          <w:rFonts w:cstheme="minorHAnsi"/>
          <w:lang w:val="en"/>
        </w:rPr>
        <w:t>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r:id="rId18" w:history="1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Compensation</w:t>
      </w:r>
    </w:p>
    <w:p w14:paraId="0218BDB5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14:paraId="0A326EBF" w14:textId="3D3E1793" w:rsidR="003C6D09" w:rsidRPr="001642C0" w:rsidRDefault="003C6D09" w:rsidP="00BA7FA9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>olicy if they suffer personal injury in the course of engaging in school work.</w:t>
      </w:r>
    </w:p>
    <w:p w14:paraId="4BCF4C63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14:paraId="6AB248DF" w14:textId="77777777" w:rsidR="003C6D09" w:rsidRDefault="003C6D09" w:rsidP="00BA7FA9">
      <w:pPr>
        <w:spacing w:before="40" w:after="240"/>
        <w:jc w:val="both"/>
      </w:pPr>
      <w:r w:rsidRPr="001642C0">
        <w:t xml:space="preserve">If a volunteer worker suffers damage to their property in the course of carrying out school work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14:paraId="54A2788A" w14:textId="77777777" w:rsidR="00116D49" w:rsidRDefault="00116D49" w:rsidP="00BA7FA9">
      <w:pPr>
        <w:spacing w:before="40" w:after="240"/>
        <w:jc w:val="both"/>
        <w:rPr>
          <w:i/>
        </w:rPr>
      </w:pPr>
      <w:r>
        <w:rPr>
          <w:i/>
        </w:rPr>
        <w:t>Public liability insurance</w:t>
      </w:r>
    </w:p>
    <w:p w14:paraId="77F724B0" w14:textId="77777777" w:rsidR="00116D49" w:rsidRPr="00116D49" w:rsidRDefault="00116D49" w:rsidP="00116D49">
      <w:pPr>
        <w:rPr>
          <w:iCs/>
        </w:rPr>
      </w:pPr>
      <w:r w:rsidRPr="00116D49">
        <w:rPr>
          <w:iCs/>
        </w:rPr>
        <w:t>The Department of Education and Training’s public liability insurance policy applies when a volunteer worker engaged in school work is legally liable for:</w:t>
      </w:r>
    </w:p>
    <w:p w14:paraId="54E2E21C" w14:textId="77777777" w:rsidR="00CC75B8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14:paraId="703E9AFD" w14:textId="77777777" w:rsidR="00CC75B8" w:rsidRPr="00CC75B8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="00BB5F60" w:rsidRPr="00CC75B8">
        <w:rPr>
          <w:iCs/>
        </w:rPr>
        <w:t>.</w:t>
      </w:r>
    </w:p>
    <w:p w14:paraId="4AC60F0A" w14:textId="77777777" w:rsidR="00CC75B8" w:rsidRDefault="00CC75B8" w:rsidP="00CC75B8">
      <w:pPr>
        <w:spacing w:after="0" w:line="240" w:lineRule="auto"/>
        <w:textAlignment w:val="baseline"/>
        <w:rPr>
          <w:iCs/>
        </w:rPr>
      </w:pPr>
    </w:p>
    <w:p w14:paraId="1501001C" w14:textId="77777777" w:rsidR="007C261B" w:rsidRPr="008A748F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748F">
        <w:rPr>
          <w:b/>
          <w:caps/>
          <w:color w:val="5B9BD5" w:themeColor="accent1"/>
        </w:rPr>
        <w:t>Related policies and resources</w:t>
      </w:r>
    </w:p>
    <w:p w14:paraId="70F46056" w14:textId="3DE2499A" w:rsidR="00F40326" w:rsidRPr="003563FB" w:rsidRDefault="003563FB" w:rsidP="00BA7FA9">
      <w:pPr>
        <w:spacing w:before="40" w:after="240" w:line="240" w:lineRule="auto"/>
        <w:jc w:val="both"/>
        <w:rPr>
          <w:lang w:eastAsia="en-AU"/>
        </w:rPr>
      </w:pPr>
      <w:r w:rsidRPr="003563FB">
        <w:rPr>
          <w:lang w:eastAsia="en-AU"/>
        </w:rPr>
        <w:t xml:space="preserve">Bolwarra Primary </w:t>
      </w:r>
      <w:r w:rsidR="00F40326" w:rsidRPr="003563FB">
        <w:rPr>
          <w:lang w:eastAsia="en-AU"/>
        </w:rPr>
        <w:t>School policies</w:t>
      </w:r>
      <w:r w:rsidR="00BA13E4" w:rsidRPr="003563FB">
        <w:rPr>
          <w:lang w:eastAsia="en-AU"/>
        </w:rPr>
        <w:t xml:space="preserve"> and resources relevant to this policy include</w:t>
      </w:r>
      <w:r w:rsidR="00F40326" w:rsidRPr="003563FB">
        <w:rPr>
          <w:lang w:eastAsia="en-AU"/>
        </w:rPr>
        <w:t>:</w:t>
      </w:r>
    </w:p>
    <w:p w14:paraId="5154E1C9" w14:textId="67025CB4" w:rsidR="002D1376" w:rsidRPr="003563FB" w:rsidRDefault="007C261B" w:rsidP="00FD5F55">
      <w:pPr>
        <w:pStyle w:val="ListParagraph"/>
        <w:numPr>
          <w:ilvl w:val="0"/>
          <w:numId w:val="15"/>
        </w:numPr>
        <w:spacing w:before="40" w:after="240" w:line="240" w:lineRule="auto"/>
        <w:jc w:val="both"/>
        <w:rPr>
          <w:i/>
          <w:color w:val="FFFF00"/>
        </w:rPr>
      </w:pPr>
      <w:r w:rsidRPr="003563FB">
        <w:rPr>
          <w:lang w:eastAsia="en-AU"/>
        </w:rPr>
        <w:t>[Insert links to related local polic</w:t>
      </w:r>
      <w:r w:rsidR="00A46E55" w:rsidRPr="003563FB">
        <w:rPr>
          <w:lang w:eastAsia="en-AU"/>
        </w:rPr>
        <w:t>i</w:t>
      </w:r>
      <w:r w:rsidRPr="003563FB">
        <w:rPr>
          <w:lang w:eastAsia="en-AU"/>
        </w:rPr>
        <w:t xml:space="preserve">es, </w:t>
      </w:r>
      <w:r w:rsidR="00BA13E4" w:rsidRPr="003563FB">
        <w:rPr>
          <w:lang w:eastAsia="en-AU"/>
        </w:rPr>
        <w:t xml:space="preserve">such as </w:t>
      </w:r>
      <w:r w:rsidRPr="003563FB">
        <w:rPr>
          <w:rFonts w:eastAsia="Times New Roman" w:cstheme="minorHAnsi"/>
          <w:i/>
          <w:color w:val="202020"/>
          <w:lang w:eastAsia="en-AU"/>
        </w:rPr>
        <w:t>Statement of Values</w:t>
      </w:r>
      <w:r w:rsidR="00C472CB" w:rsidRPr="003563FB">
        <w:rPr>
          <w:rFonts w:eastAsia="Times New Roman" w:cstheme="minorHAnsi"/>
          <w:i/>
          <w:color w:val="202020"/>
          <w:lang w:eastAsia="en-AU"/>
        </w:rPr>
        <w:t xml:space="preserve"> and School Philosophy</w:t>
      </w:r>
      <w:r w:rsidRPr="003563FB">
        <w:rPr>
          <w:rFonts w:eastAsia="Times New Roman" w:cstheme="minorHAnsi"/>
          <w:color w:val="202020"/>
          <w:lang w:eastAsia="en-AU"/>
        </w:rPr>
        <w:t xml:space="preserve">, </w:t>
      </w:r>
      <w:r w:rsidR="00FF77CB" w:rsidRPr="003563FB">
        <w:rPr>
          <w:rFonts w:eastAsia="Times New Roman" w:cstheme="minorHAnsi"/>
          <w:i/>
          <w:color w:val="202020"/>
          <w:lang w:eastAsia="en-AU"/>
        </w:rPr>
        <w:t>Visitors Policy</w:t>
      </w:r>
      <w:r w:rsidRPr="003563FB">
        <w:rPr>
          <w:rFonts w:eastAsia="Times New Roman" w:cstheme="minorHAnsi"/>
          <w:i/>
          <w:color w:val="202020"/>
          <w:lang w:eastAsia="en-AU"/>
        </w:rPr>
        <w:t xml:space="preserve">, </w:t>
      </w:r>
      <w:r w:rsidR="00A46E55" w:rsidRPr="003563FB">
        <w:rPr>
          <w:rFonts w:eastAsia="Times New Roman" w:cstheme="minorHAnsi"/>
          <w:i/>
          <w:color w:val="202020"/>
          <w:lang w:eastAsia="en-AU"/>
        </w:rPr>
        <w:t>Child Safe</w:t>
      </w:r>
      <w:r w:rsidR="006D1A95" w:rsidRPr="003563FB">
        <w:rPr>
          <w:rFonts w:eastAsia="Times New Roman" w:cstheme="minorHAnsi"/>
          <w:i/>
          <w:color w:val="202020"/>
          <w:lang w:eastAsia="en-AU"/>
        </w:rPr>
        <w:t>ty and Wellbeing</w:t>
      </w:r>
      <w:r w:rsidR="00A46E55" w:rsidRPr="003563FB">
        <w:rPr>
          <w:rFonts w:eastAsia="Times New Roman" w:cstheme="minorHAnsi"/>
          <w:i/>
          <w:color w:val="202020"/>
          <w:lang w:eastAsia="en-AU"/>
        </w:rPr>
        <w:t xml:space="preserve"> Policy, </w:t>
      </w:r>
      <w:r w:rsidR="00A46E55" w:rsidRPr="003563FB">
        <w:rPr>
          <w:i/>
        </w:rPr>
        <w:t>Child Safety Code of Conduct</w:t>
      </w:r>
      <w:r w:rsidR="008C5898" w:rsidRPr="003563FB">
        <w:rPr>
          <w:rFonts w:eastAsia="Times New Roman" w:cstheme="minorHAnsi"/>
          <w:i/>
          <w:lang w:eastAsia="en-AU"/>
        </w:rPr>
        <w:t xml:space="preserve">, </w:t>
      </w:r>
      <w:r w:rsidR="008C5898" w:rsidRPr="003563FB">
        <w:rPr>
          <w:rFonts w:cstheme="minorHAnsi"/>
          <w:i/>
        </w:rPr>
        <w:t xml:space="preserve">Child Safety Responding and Reporting Obligations </w:t>
      </w:r>
      <w:r w:rsidR="00E822D0" w:rsidRPr="003563FB">
        <w:rPr>
          <w:rFonts w:cstheme="minorHAnsi"/>
          <w:i/>
        </w:rPr>
        <w:t>Policy and Procedures</w:t>
      </w:r>
      <w:r w:rsidR="00E77F48" w:rsidRPr="003563FB">
        <w:rPr>
          <w:rFonts w:cstheme="minorHAnsi"/>
          <w:i/>
        </w:rPr>
        <w:t>, Inclusion and Diversity Policy</w:t>
      </w:r>
      <w:r w:rsidR="00BA13E4" w:rsidRPr="003563FB">
        <w:rPr>
          <w:i/>
        </w:rPr>
        <w:t xml:space="preserve">, </w:t>
      </w:r>
      <w:r w:rsidR="002D1376" w:rsidRPr="003563FB">
        <w:rPr>
          <w:rFonts w:eastAsia="Times New Roman" w:cstheme="minorHAnsi"/>
          <w:i/>
          <w:lang w:eastAsia="en-AU"/>
        </w:rPr>
        <w:t>Example School Child Safety Induction Pack</w:t>
      </w:r>
      <w:r w:rsidR="00BA13E4" w:rsidRPr="003563FB">
        <w:rPr>
          <w:i/>
        </w:rPr>
        <w:t>]</w:t>
      </w:r>
    </w:p>
    <w:p w14:paraId="1232639C" w14:textId="3AA1F6F8" w:rsidR="00F40326" w:rsidRPr="003563FB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3563FB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3563FB" w:rsidRDefault="00421D9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19" w:history="1">
        <w:r w:rsidR="00B47059" w:rsidRPr="003563FB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3563FB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3563FB" w:rsidRDefault="00421D9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0" w:history="1">
        <w:r w:rsidR="00134F48" w:rsidRPr="003563FB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3563FB" w:rsidRDefault="00421D9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1" w:history="1">
        <w:r w:rsidR="008C5898" w:rsidRPr="003563FB">
          <w:rPr>
            <w:rStyle w:val="Hyperlink"/>
            <w:lang w:val="en"/>
          </w:rPr>
          <w:t>Privacy and Information Sharing</w:t>
        </w:r>
      </w:hyperlink>
      <w:r w:rsidR="008C5898" w:rsidRPr="003563FB">
        <w:rPr>
          <w:lang w:val="en"/>
        </w:rPr>
        <w:t xml:space="preserve"> </w:t>
      </w:r>
    </w:p>
    <w:p w14:paraId="60496456" w14:textId="5B85BF8D" w:rsidR="005A3C25" w:rsidRPr="003563FB" w:rsidRDefault="00421D9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5A3C25" w:rsidRPr="003563FB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3563FB" w:rsidRDefault="00421D9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3" w:history="1">
        <w:r w:rsidR="00B47059" w:rsidRPr="003563FB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3563FB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3563FB" w:rsidRDefault="00421D9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F40326" w:rsidRPr="003563FB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3563FB" w:rsidRDefault="00421D9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134F48" w:rsidRPr="003563FB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3563FB" w:rsidRDefault="00421D9D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1C57B5" w:rsidRPr="003563FB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3563FB" w:rsidRDefault="00421D9D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B47059" w:rsidRPr="003563FB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Default="00362032" w:rsidP="00A41CC0">
      <w:pPr>
        <w:pStyle w:val="Heading2"/>
        <w:rPr>
          <w:b/>
          <w:caps/>
          <w:color w:val="5B9BD5" w:themeColor="accent1"/>
        </w:rPr>
      </w:pPr>
      <w:r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7AB7B745" w:rsidR="00A41CC0" w:rsidRDefault="003563FB" w:rsidP="00A41CC0">
            <w:r>
              <w:t>08/06/22</w:t>
            </w:r>
          </w:p>
        </w:tc>
      </w:tr>
      <w:tr w:rsidR="00A41CC0" w14:paraId="20A9DBC8" w14:textId="77777777" w:rsidTr="00A41CC0">
        <w:tc>
          <w:tcPr>
            <w:tcW w:w="4508" w:type="dxa"/>
          </w:tcPr>
          <w:p w14:paraId="7DBDD0D2" w14:textId="7CA63C17" w:rsidR="00A41CC0" w:rsidRDefault="00134F48" w:rsidP="00A41CC0">
            <w:r>
              <w:t>Consultation</w:t>
            </w:r>
          </w:p>
        </w:tc>
        <w:tc>
          <w:tcPr>
            <w:tcW w:w="4508" w:type="dxa"/>
          </w:tcPr>
          <w:p w14:paraId="76010857" w14:textId="320AEF6A" w:rsidR="00A41CC0" w:rsidRDefault="003563FB" w:rsidP="00A41CC0">
            <w:r>
              <w:t>School Council 15/06/22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1AAD6F33" w14:textId="77777777" w:rsidR="003563FB" w:rsidRDefault="003563FB" w:rsidP="00A41CC0">
            <w:r>
              <w:t>Lee Gibbons</w:t>
            </w:r>
          </w:p>
          <w:p w14:paraId="415A77DC" w14:textId="398411D8" w:rsidR="00A41CC0" w:rsidRDefault="00134F48" w:rsidP="00A41CC0">
            <w:r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11CFB55D" w:rsidR="00A41CC0" w:rsidRDefault="003563FB" w:rsidP="00A41CC0">
            <w:r>
              <w:t>202</w:t>
            </w:r>
            <w:r w:rsidR="006C3B02">
              <w:t>5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0E36C" w14:textId="77777777" w:rsidR="00421D9D" w:rsidRDefault="00421D9D" w:rsidP="00D63553">
      <w:pPr>
        <w:spacing w:after="0" w:line="240" w:lineRule="auto"/>
      </w:pPr>
      <w:r>
        <w:separator/>
      </w:r>
    </w:p>
  </w:endnote>
  <w:endnote w:type="continuationSeparator" w:id="0">
    <w:p w14:paraId="64B3CA2F" w14:textId="77777777" w:rsidR="00421D9D" w:rsidRDefault="00421D9D" w:rsidP="00D63553">
      <w:pPr>
        <w:spacing w:after="0" w:line="240" w:lineRule="auto"/>
      </w:pPr>
      <w:r>
        <w:continuationSeparator/>
      </w:r>
    </w:p>
  </w:endnote>
  <w:endnote w:type="continuationNotice" w:id="1">
    <w:p w14:paraId="6C618494" w14:textId="77777777" w:rsidR="00421D9D" w:rsidRDefault="00421D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23E77" w14:textId="77777777" w:rsidR="00421D9D" w:rsidRDefault="00421D9D" w:rsidP="00D63553">
      <w:pPr>
        <w:spacing w:after="0" w:line="240" w:lineRule="auto"/>
      </w:pPr>
      <w:r>
        <w:separator/>
      </w:r>
    </w:p>
  </w:footnote>
  <w:footnote w:type="continuationSeparator" w:id="0">
    <w:p w14:paraId="35913839" w14:textId="77777777" w:rsidR="00421D9D" w:rsidRDefault="00421D9D" w:rsidP="00D63553">
      <w:pPr>
        <w:spacing w:after="0" w:line="240" w:lineRule="auto"/>
      </w:pPr>
      <w:r>
        <w:continuationSeparator/>
      </w:r>
    </w:p>
  </w:footnote>
  <w:footnote w:type="continuationNotice" w:id="1">
    <w:p w14:paraId="2AD74726" w14:textId="77777777" w:rsidR="00421D9D" w:rsidRDefault="00421D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30"/>
  </w:num>
  <w:num w:numId="3">
    <w:abstractNumId w:val="3"/>
  </w:num>
  <w:num w:numId="4">
    <w:abstractNumId w:val="6"/>
  </w:num>
  <w:num w:numId="5">
    <w:abstractNumId w:val="16"/>
  </w:num>
  <w:num w:numId="6">
    <w:abstractNumId w:val="0"/>
  </w:num>
  <w:num w:numId="7">
    <w:abstractNumId w:val="9"/>
  </w:num>
  <w:num w:numId="8">
    <w:abstractNumId w:val="12"/>
  </w:num>
  <w:num w:numId="9">
    <w:abstractNumId w:val="26"/>
  </w:num>
  <w:num w:numId="10">
    <w:abstractNumId w:val="25"/>
  </w:num>
  <w:num w:numId="11">
    <w:abstractNumId w:val="5"/>
  </w:num>
  <w:num w:numId="12">
    <w:abstractNumId w:val="4"/>
  </w:num>
  <w:num w:numId="13">
    <w:abstractNumId w:val="10"/>
  </w:num>
  <w:num w:numId="14">
    <w:abstractNumId w:val="11"/>
  </w:num>
  <w:num w:numId="15">
    <w:abstractNumId w:val="17"/>
  </w:num>
  <w:num w:numId="16">
    <w:abstractNumId w:val="23"/>
  </w:num>
  <w:num w:numId="17">
    <w:abstractNumId w:val="14"/>
  </w:num>
  <w:num w:numId="18">
    <w:abstractNumId w:val="2"/>
  </w:num>
  <w:num w:numId="19">
    <w:abstractNumId w:val="22"/>
  </w:num>
  <w:num w:numId="20">
    <w:abstractNumId w:val="19"/>
  </w:num>
  <w:num w:numId="21">
    <w:abstractNumId w:val="15"/>
  </w:num>
  <w:num w:numId="22">
    <w:abstractNumId w:val="21"/>
  </w:num>
  <w:num w:numId="23">
    <w:abstractNumId w:val="27"/>
  </w:num>
  <w:num w:numId="24">
    <w:abstractNumId w:val="32"/>
  </w:num>
  <w:num w:numId="25">
    <w:abstractNumId w:val="1"/>
  </w:num>
  <w:num w:numId="26">
    <w:abstractNumId w:val="20"/>
  </w:num>
  <w:num w:numId="27">
    <w:abstractNumId w:val="18"/>
  </w:num>
  <w:num w:numId="28">
    <w:abstractNumId w:val="24"/>
  </w:num>
  <w:num w:numId="29">
    <w:abstractNumId w:val="28"/>
  </w:num>
  <w:num w:numId="30">
    <w:abstractNumId w:val="13"/>
  </w:num>
  <w:num w:numId="31">
    <w:abstractNumId w:val="31"/>
  </w:num>
  <w:num w:numId="32">
    <w:abstractNumId w:val="29"/>
  </w:num>
  <w:num w:numId="33">
    <w:abstractNumId w:val="7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rAUAj3c5Pi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20020"/>
    <w:rsid w:val="00332F2B"/>
    <w:rsid w:val="00333840"/>
    <w:rsid w:val="00335E3A"/>
    <w:rsid w:val="003365FE"/>
    <w:rsid w:val="00341E77"/>
    <w:rsid w:val="00342552"/>
    <w:rsid w:val="00343A8B"/>
    <w:rsid w:val="003563FB"/>
    <w:rsid w:val="00357C7C"/>
    <w:rsid w:val="00362032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21D9D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3B02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26C5E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D2272"/>
    <w:rsid w:val="007E1069"/>
    <w:rsid w:val="0080314C"/>
    <w:rsid w:val="00804DD4"/>
    <w:rsid w:val="008061AF"/>
    <w:rsid w:val="008167B9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02B6D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3F5B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6AC5"/>
    <w:rsid w:val="00F233A6"/>
    <w:rsid w:val="00F26A29"/>
    <w:rsid w:val="00F30D76"/>
    <w:rsid w:val="00F32F52"/>
    <w:rsid w:val="00F40316"/>
    <w:rsid w:val="00F40326"/>
    <w:rsid w:val="00F4254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sexual-harassment/overview" TargetMode="External"/><Relationship Id="rId18" Type="http://schemas.openxmlformats.org/officeDocument/2006/relationships/hyperlink" Target="https://www2.education.vic.gov.au/pal/records-management/policy" TargetMode="External"/><Relationship Id="rId26" Type="http://schemas.openxmlformats.org/officeDocument/2006/relationships/hyperlink" Target="https://www2.education.vic.gov.au/pal/suitability-checks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privacy-information-sharing/policy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2.education.vic.gov.au/pal/equal-opportunity/policy-and-guidelines" TargetMode="External"/><Relationship Id="rId17" Type="http://schemas.openxmlformats.org/officeDocument/2006/relationships/hyperlink" Target="https://www2.education.vic.gov.au/pal/privacy-information-sharing/policy" TargetMode="External"/><Relationship Id="rId25" Type="http://schemas.openxmlformats.org/officeDocument/2006/relationships/hyperlink" Target="https://www2.education.vic.gov.au/pal/volunteer-ohs-management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Pages/schoolsprivacypolicy.aspx" TargetMode="External"/><Relationship Id="rId20" Type="http://schemas.openxmlformats.org/officeDocument/2006/relationships/hyperlink" Target="https://www2.education.vic.gov.au/pal/child-safe-standards/policy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volunteers/policy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3" Type="http://schemas.openxmlformats.org/officeDocument/2006/relationships/hyperlink" Target="https://www2.education.vic.gov.au/pal/sexual-harassment/policy-and-guidelines" TargetMode="External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equal-opportunity/policy-and-guideline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workplace-bullying/policy" TargetMode="External"/><Relationship Id="rId22" Type="http://schemas.openxmlformats.org/officeDocument/2006/relationships/hyperlink" Target="https://www2.education.vic.gov.au/pal/records-management/policy" TargetMode="External"/><Relationship Id="rId27" Type="http://schemas.openxmlformats.org/officeDocument/2006/relationships/hyperlink" Target="https://www2.education.vic.gov.au/pal/workplace-bullying/policy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Lee Gibbons</cp:lastModifiedBy>
  <cp:revision>6</cp:revision>
  <cp:lastPrinted>2017-12-15T00:49:00Z</cp:lastPrinted>
  <dcterms:created xsi:type="dcterms:W3CDTF">2022-05-26T06:24:00Z</dcterms:created>
  <dcterms:modified xsi:type="dcterms:W3CDTF">2023-03-1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5fa938ff-87e2-4022-9dfa-0fb8cb55f5b3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65</vt:lpwstr>
  </property>
  <property fmtid="{D5CDD505-2E9C-101B-9397-08002B2CF9AE}" pid="12" name="RecordPoint_SubmissionCompleted">
    <vt:lpwstr>2022-05-11T16:45:59.0536582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